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the Librarian Intern Position at Karachi Public Library Syste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arachi Public Library System</w:t>
      </w:r>
      <w:r>
        <w:br/>
      </w:r>
      <w:r>
        <w:t xml:space="preserve">National Library Complex, I.I. Chundrigar Road</w:t>
      </w:r>
      <w:r>
        <w:br/>
      </w:r>
      <w:r>
        <w:t xml:space="preserve">Karachi, Sindh 74000</w:t>
      </w:r>
    </w:p>
    <w:bookmarkStart w:id="21" w:name="Xcd0f82590708df92a514f103b3df553de459321"/>
    <w:p>
      <w:pPr>
        <w:pStyle w:val="Heading2"/>
      </w:pPr>
      <w:r>
        <w:t xml:space="preserve">Subject: Formal Application for Librarian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Librarian Intern position at the prestigious Karachi Public Library System. As a dedicated student of Library and Information Science at University of Karachi, I have long admired this institution's transformative role in Pakistan's educational landscape, particularly its commitment to bridging knowledge gaps across diverse communities in</w:t>
      </w:r>
      <w:r>
        <w:t xml:space="preserve"> </w:t>
      </w:r>
      <w:r>
        <w:rPr>
          <w:bCs/>
          <w:b/>
        </w:rPr>
        <w:t xml:space="preserve">Pakistan Karachi</w:t>
      </w:r>
      <w:r>
        <w:t xml:space="preserve">. Having grown up amidst the vibrant cultural tapestry of this city, I understand how vital equitable access to information is to Karachi's social fabric—and why a library internship here represents not just professional development, but a chance to contribute meaningfully to my community.</w:t>
      </w:r>
    </w:p>
    <w:p>
      <w:pPr>
        <w:pStyle w:val="BodyText"/>
      </w:pPr>
      <w:r>
        <w:t xml:space="preserve">My academic journey at the University of Karachi has equipped me with foundational expertise aligned with contemporary librarianship needs. I have completed coursework in cataloging systems (AACR2, RDA), digital preservation, information retrieval, and library management software (Koha and LibSys). My final-year project on "Digital Archiving of Sindh's Oral Histories" demonstrated my ability to handle rare materials while prioritizing user accessibility—a skill directly applicable to the Karachi Public Library System's extensive regional collections. Crucially, I have maintained a 3.8/4.0 GPA while volunteering at the University Library's Special Collections Department, where I assisted in processing 200+ historical documents and developed metadata schemas for Urdu-language manuscripts.</w:t>
      </w:r>
    </w:p>
    <w:p>
      <w:pPr>
        <w:pStyle w:val="BodyText"/>
      </w:pPr>
      <w:r>
        <w:t xml:space="preserve">What distinguishes my approach to becoming a</w:t>
      </w:r>
      <w:r>
        <w:t xml:space="preserve"> </w:t>
      </w:r>
      <w:r>
        <w:rPr>
          <w:bCs/>
          <w:b/>
        </w:rPr>
        <w:t xml:space="preserve">Librarian</w:t>
      </w:r>
      <w:r>
        <w:t xml:space="preserve"> </w:t>
      </w:r>
      <w:r>
        <w:t xml:space="preserve">is my understanding that modern libraries transcend mere book repositories. In Pakistan, where digital literacy gaps persist across urban and rural communities, I believe libraries must serve as community anchors for both information access and social development. During a community outreach initiative at the Karachi Municipal Corporation's reading centers last summer, I designed a mobile literacy program targeting underserved neighborhoods in Landhi and Korangi—proving that tailored services can increase library usage by 40% among marginalized groups. This experience taught me that successful</w:t>
      </w:r>
      <w:r>
        <w:t xml:space="preserve"> </w:t>
      </w:r>
      <w:r>
        <w:rPr>
          <w:bCs/>
          <w:b/>
        </w:rPr>
        <w:t xml:space="preserve">Librarian</w:t>
      </w:r>
      <w:r>
        <w:t xml:space="preserve"> </w:t>
      </w:r>
      <w:r>
        <w:t xml:space="preserve">work requires cultural intelligence as much as technical skill, especially in a diverse metropolis like Karachi where over 20 languages converge daily.</w:t>
      </w:r>
    </w:p>
    <w:p>
      <w:pPr>
        <w:pStyle w:val="BodyText"/>
      </w:pPr>
      <w:r>
        <w:t xml:space="preserve">I am particularly drawn to your institution's "Digital Bridge Project" addressing the technology divide for women and elderly citizens in South Karachi. My proficiency with Adobe Digital Library Suite and basic HTML has prepared me to support this initiative by creating accessible online tutorials. Moreover, my fluency in Urdu, English, Sindhi, and Punjabi—honed through growing up in a multilingual household on Clifton—will enable me to connect authentically with Karachi's varied user base. I recognize that effective librarianship in</w:t>
      </w:r>
      <w:r>
        <w:t xml:space="preserve"> </w:t>
      </w:r>
      <w:r>
        <w:rPr>
          <w:bCs/>
          <w:b/>
        </w:rPr>
        <w:t xml:space="preserve">Pakistan Karachi</w:t>
      </w:r>
      <w:r>
        <w:t xml:space="preserve"> </w:t>
      </w:r>
      <w:r>
        <w:t xml:space="preserve">demands more than technical knowledge; it requires empathy for local contexts, like how low-income residents rely on public libraries as free internet hubs or how students use library resources for exam preparation amid rising education costs.</w:t>
      </w:r>
    </w:p>
    <w:p>
      <w:pPr>
        <w:pStyle w:val="BodyText"/>
      </w:pPr>
      <w:r>
        <w:t xml:space="preserve">The Karachi Public Library System’s reputation for innovation in community engagement resonates deeply with my professional ethos. Your recent partnership with the Sindh Government's "Digital Literacy for All" campaign exemplifies how libraries can drive societal change—a vision I aspire to advance through this internship. I have studied your institutional reports highlighting 15% annual growth in youth programming, which aligns perfectly with my experience organizing "Tech-Savvy Seniors" workshops at the Federal Urdu University library. As a participant in the Pakistan Library Association's Youth Summit 2023, I witnessed firsthand how Karachi-based librarians lead national dialogues on ethical AI use in information services—a topic I am eager to explore under your mentorship.</w:t>
      </w:r>
    </w:p>
    <w:p>
      <w:pPr>
        <w:pStyle w:val="BodyText"/>
      </w:pPr>
      <w:r>
        <w:t xml:space="preserve">Beyond technical competencies, I offer unwavering commitment to the ethical dimensions of librarianship. In a country where misinformation challenges public discourse, I understand that my role as an aspiring</w:t>
      </w:r>
      <w:r>
        <w:t xml:space="preserve"> </w:t>
      </w:r>
      <w:r>
        <w:rPr>
          <w:bCs/>
          <w:b/>
        </w:rPr>
        <w:t xml:space="preserve">Librarian</w:t>
      </w:r>
      <w:r>
        <w:t xml:space="preserve"> </w:t>
      </w:r>
      <w:r>
        <w:t xml:space="preserve">in Pakistan Karachi entails curating trustworthy resources while respecting diverse viewpoints. My internship at the Lyceum Library exposed me to sensitive collections on Partition history, where I learned to balance academic rigor with cultural sensitivity—a skill vital for managing Karachi's rich historical archives. I am equally prepared to support your efforts in combating fake news through evidence-based information literacy sessions.</w:t>
      </w:r>
    </w:p>
    <w:p>
      <w:pPr>
        <w:pStyle w:val="BodyText"/>
      </w:pPr>
      <w:r>
        <w:t xml:space="preserve">My long-term vision aligns with Pakistan's National Library Policy 2020, which prioritizes "libraries as catalysts for inclusive growth." Through this internship, I aim to learn how the Karachi Public Library System integrates traditional cataloging with AI-driven discovery tools—a transition critical for libraries across Pakistan. I am confident that my proactive attitude (evidenced by my student-led initiative to establish a campus book exchange program) and adaptability will allow me to contribute immediately while absorbing your team's expertise. Should you require further details, I welcome the opportunity for an interview at your convenience.</w:t>
      </w:r>
    </w:p>
    <w:p>
      <w:pPr>
        <w:pStyle w:val="BodyText"/>
      </w:pPr>
      <w:r>
        <w:t xml:space="preserve">In closing, I reiterate my fervent desire to support Karachi’s intellectual ecosystem as a future</w:t>
      </w:r>
      <w:r>
        <w:t xml:space="preserve"> </w:t>
      </w:r>
      <w:r>
        <w:rPr>
          <w:bCs/>
          <w:b/>
        </w:rPr>
        <w:t xml:space="preserve">Librarian</w:t>
      </w:r>
      <w:r>
        <w:t xml:space="preserve">. This city—where ancient manuscripts coexist with digital innovations—has shaped my understanding of knowledge as both heritage and tool. The prospect of learning from your institution's legacy while helping expand access for millions in</w:t>
      </w:r>
      <w:r>
        <w:t xml:space="preserve"> </w:t>
      </w:r>
      <w:r>
        <w:rPr>
          <w:bCs/>
          <w:b/>
        </w:rPr>
        <w:t xml:space="preserve">Pakistan Karachi</w:t>
      </w:r>
      <w:r>
        <w:t xml:space="preserve"> </w:t>
      </w:r>
      <w:r>
        <w:t xml:space="preserve">is the professional calling I have sought since beginning my studies. Thank you for considering this</w:t>
      </w:r>
      <w:r>
        <w:t xml:space="preserve"> </w:t>
      </w:r>
      <w:r>
        <w:rPr>
          <w:bCs/>
          <w:b/>
        </w:rPr>
        <w:t xml:space="preserve">Internship Application Letter</w:t>
      </w:r>
      <w:r>
        <w:t xml:space="preserve">; I eagerly await the possibility of contributing to your mission.</w:t>
      </w:r>
    </w:p>
    <w:p>
      <w:pPr>
        <w:pStyle w:val="BodyText"/>
      </w:pPr>
      <w:r>
        <w:t xml:space="preserve">Sincerely,</w:t>
      </w:r>
      <w:r>
        <w:br/>
      </w:r>
      <w:r>
        <w:t xml:space="preserve">[Your Full Name]</w:t>
      </w:r>
      <w:r>
        <w:br/>
      </w:r>
      <w:r>
        <w:t xml:space="preserve">Library and Information Science Student, University of Karachi</w:t>
      </w:r>
      <w:r>
        <w:br/>
      </w:r>
      <w:r>
        <w:t xml:space="preserve">Member, Pakistan Library Association (Student Affiliate)</w:t>
      </w:r>
    </w:p>
    <w:p>
      <w:pPr>
        <w:pStyle w:val="BodyText"/>
      </w:pPr>
      <w:r>
        <w:t xml:space="preserve">Note: This application letter exceeds 850 words, emphasizing the unique context of Karachi's library ecosystem while naturally incorporating all required keywords. The content reflects Pakistan's educational priorities and urban diversity, aligning with professional standards for librarian internships in South As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Pakistan Karachi</dc:title>
  <dc:creator/>
  <cp:keywords/>
  <dcterms:created xsi:type="dcterms:W3CDTF">2026-07-20T07:12:18Z</dcterms:created>
  <dcterms:modified xsi:type="dcterms:W3CDTF">2026-07-20T07:12:18Z</dcterms:modified>
</cp:coreProperties>
</file>

<file path=docProps/custom.xml><?xml version="1.0" encoding="utf-8"?>
<Properties xmlns="http://schemas.openxmlformats.org/officeDocument/2006/custom-properties" xmlns:vt="http://schemas.openxmlformats.org/officeDocument/2006/docPropsVTypes"/>
</file>